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mid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dataset-1-hair-and-eye-color"/>
      <w:bookmarkEnd w:id="21"/>
      <w:r>
        <w:t xml:space="preserve">Dataset 1: Hair and Eye Color</w:t>
      </w:r>
    </w:p>
    <w:p>
      <w:r>
        <w:t xml:space="preserve">For the first assignment we want to analyze the preinstalled R dataset "</w:t>
      </w:r>
      <w:r>
        <w:rPr>
          <w:i/>
        </w:rPr>
        <w:t xml:space="preserve">HairEyeColor</w:t>
      </w:r>
      <w:r>
        <w:t xml:space="preserve">". Before getting started, we should set the working directory and load the data set.</w:t>
      </w:r>
    </w:p>
    <w:p>
      <w:pPr>
        <w:pStyle w:val="SourceCode"/>
      </w:pPr>
      <w:r>
        <w:rPr>
          <w:rStyle w:val="CommentTok"/>
        </w:rPr>
        <w:t xml:space="preserve"># Setting the working directory</w:t>
      </w:r>
      <w:r>
        <w:br w:type="textWrapping"/>
      </w:r>
      <w:r>
        <w:rPr>
          <w:rStyle w:val="CommentTok"/>
        </w:rPr>
        <w:t xml:space="preserve">#setwd("C:/Users/Lisa/Documents/GitHub/CollaborativeDataAnalysisChristopherAndLisa/Assignment_1"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ristopher/Google Drive/Collaborative Data Analysis/CollaborativeDataAnalysisChristopherAndLisa/Assignment_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student hair and eyecolor data and pass it into a datafram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EyeCo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irEyeColor_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airEyeColor)</w:t>
      </w:r>
    </w:p>
    <w:p>
      <w:r>
        <w:t xml:space="preserve">For exploring the dataset, we should familiarize ourselves with it. The data set has 4 variables and 32 observations. It includes the following variables: `r print(1,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   1 character charac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b73a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Lisa Schmid</dc:creator>
  <dcterms:created xsi:type="dcterms:W3CDTF">2015-09-25</dcterms:created>
  <dcterms:modified xsi:type="dcterms:W3CDTF">2015-09-25</dcterms:modified>
</cp:coreProperties>
</file>